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海底捞营销策略研究"/>
      <w:r>
        <w:t xml:space="preserve">海底捞营销策略研究</w:t>
      </w:r>
      <w:bookmarkEnd w:id="20"/>
    </w:p>
    <w:p>
      <w:pPr>
        <w:pStyle w:val="Heading2"/>
      </w:pPr>
      <w:bookmarkStart w:id="21" w:name="绪论"/>
      <w:r>
        <w:t xml:space="preserve">绪论</w:t>
      </w:r>
      <w:bookmarkEnd w:id="21"/>
    </w:p>
    <w:p>
      <w:pPr>
        <w:pStyle w:val="Heading3"/>
      </w:pPr>
      <w:bookmarkStart w:id="22" w:name="研究背景与意义"/>
      <w:r>
        <w:t xml:space="preserve">研究背景与意义</w:t>
      </w:r>
      <w:bookmarkEnd w:id="22"/>
    </w:p>
    <w:p>
      <w:pPr>
        <w:pStyle w:val="FirstParagraph"/>
      </w:pPr>
      <w:r>
        <w:t xml:space="preserve">研究海底捞的营销策略时，研究背景和意义主要表现在以下几个方面：</w:t>
      </w:r>
    </w:p>
    <w:p>
      <w:pPr>
        <w:pStyle w:val="BodyText"/>
      </w:pPr>
      <w:r>
        <w:t xml:space="preserve">一、应对行业竞争压力</w:t>
      </w:r>
    </w:p>
    <w:p>
      <w:pPr>
        <w:pStyle w:val="BodyText"/>
      </w:pPr>
      <w:r>
        <w:t xml:space="preserve">当前餐饮行业的竞争格局日益激烈，互联网技术的飞速发展使得线上线下一体化的餐饮市场竞争愈发明显。作为火锅行业的领军企业，海底捞在市场份额、品牌影响力等方面具有显著优势，但同时也面临着众多竞争对手的压力。因此，如何优化海底捞的营销策略，提升其在市场中的竞争地位，成为摆在企业面前的紧迫任务。</w:t>
      </w:r>
    </w:p>
    <w:p>
      <w:pPr>
        <w:pStyle w:val="BodyText"/>
      </w:pPr>
      <w:r>
        <w:t xml:space="preserve">二、提高社会化媒体营销效果</w:t>
      </w:r>
    </w:p>
    <w:p>
      <w:pPr>
        <w:pStyle w:val="BodyText"/>
      </w:pPr>
      <w:r>
        <w:t xml:space="preserve">随着消费者对网络营销的接受程度不断提高，越来越多的企业将目光投向了社交媒体营销这片新兴领域。然而，海底捞在此方面的实践仍存在一定不足，如营销活动形式单一、内容重复，未能紧跟消费者的需求和社会热点等。这些问题亟待解决，以便更好地发挥社会化媒体营销的优势，提升海底捞的品牌形象和知名度。</w:t>
      </w:r>
    </w:p>
    <w:p>
      <w:pPr>
        <w:pStyle w:val="BodyText"/>
      </w:pPr>
      <w:r>
        <w:t xml:space="preserve">三、应对新冠疫情带来的挑战</w:t>
      </w:r>
    </w:p>
    <w:p>
      <w:pPr>
        <w:pStyle w:val="BodyText"/>
      </w:pPr>
      <w:r>
        <w:t xml:space="preserve">受疫情影响，线下餐饮业遭受重创，消费者外出就餐意愿降低，传统餐饮企业面临着前所未有的困境。在这种背景下，海底捞如何调整营销策略，抓住市场变化所带来的机遇，实现业务的稳定和发展，成为了一个迫切需要解决的问题。</w:t>
      </w:r>
    </w:p>
    <w:p>
      <w:pPr>
        <w:pStyle w:val="BodyText"/>
      </w:pPr>
      <w:r>
        <w:t xml:space="preserve">四、提供成功经验供其他餐饮企业借鉴</w:t>
      </w:r>
    </w:p>
    <w:p>
      <w:pPr>
        <w:pStyle w:val="BodyText"/>
      </w:pPr>
      <w:r>
        <w:t xml:space="preserve">研究海底捞的营销策略不仅为企业提供有益的建议，还可以为我国餐饮行业的发展贡献力量。了解海底捞的成功之道，有助于其他餐饮企业找到适合自己的营销策略，从而在竞争中立于不败之地。</w:t>
      </w:r>
    </w:p>
    <w:p>
      <w:pPr>
        <w:pStyle w:val="BodyText"/>
      </w:pPr>
      <w:r>
        <w:t xml:space="preserve">综上所述，研究海底捞的营销策略具有重要的现实意义和理论价值。通过对海底捞营销策略的研究，不仅可以为企业提供有益的建议，还可以为我国餐饮行业的发展贡献力量。</w:t>
      </w:r>
    </w:p>
    <w:p>
      <w:pPr>
        <w:pStyle w:val="Heading4"/>
      </w:pPr>
      <w:bookmarkStart w:id="23" w:name="研究背景"/>
      <w:r>
        <w:t xml:space="preserve">研究背景</w:t>
      </w:r>
      <w:bookmarkEnd w:id="23"/>
    </w:p>
    <w:p>
      <w:pPr>
        <w:pStyle w:val="FirstParagraph"/>
      </w:pPr>
      <w:r>
        <w:t xml:space="preserve">研究海底捞的营销策略时，我们需要深入探讨其背后的研究背景。我们要关注的是火锅市场的竞争格局。在我国，火锅市场已经形成了激烈的竞争环境，众多火锅品牌争相追逐市场份额。在这个竞争激烈的市场中，海底捞凭借其独特的营销策略和优质服务脱颖而出，赢得了消费者的广泛好评。然而，随着互联网技术的普及和移动终端的普及，消费者的消费行为和信息获取方式都发生了显著变化，这无疑给火锅市场带来了更大的竞争压力。</w:t>
      </w:r>
    </w:p>
    <w:p>
      <w:pPr>
        <w:pStyle w:val="BodyText"/>
      </w:pPr>
      <w:r>
        <w:t xml:space="preserve">更进一步的说消费者对海底捞的服务质量和食品卫生方面提出了更高的要求。为了满足消费者日益增长的需求，海底捞必须不断调整和优化自身的营销策略，从顾客需求出发，注重提升服务质量，保障食品卫生安全。这也是海底捞在营销策略上需要重点关注和改进的方向。</w:t>
      </w:r>
    </w:p>
    <w:p>
      <w:pPr>
        <w:pStyle w:val="BodyText"/>
      </w:pPr>
      <w:r>
        <w:t xml:space="preserve">再次，社交媒体和移动互联网的发展也使得消费者可以更方便地获取和分享关于海底捞的信息。这种情况下，海底捞需要密切关注消费者对品牌的评价和反馈，及时发现潜在的问题和机会，通过有效的沟通和互动，提高消费者的满意度。</w:t>
      </w:r>
    </w:p>
    <w:p>
      <w:pPr>
        <w:pStyle w:val="BodyText"/>
      </w:pPr>
      <w:r>
        <w:t xml:space="preserve">综上所述，在研究海底捞的营销策略时，我们需要关注的研究背景主要包括火锅市场的竞争格局、消费者需求变化以及服务质量等方面。通过对这些背景的分析，我们可以更好地理解海底捞的营销策略，并从中汲取经验，为其他餐饮企业在制定营销策略时提供参考。</w:t>
      </w:r>
    </w:p>
    <w:p>
      <w:pPr>
        <w:pStyle w:val="Heading4"/>
      </w:pPr>
      <w:bookmarkStart w:id="24" w:name="研究意义"/>
      <w:r>
        <w:t xml:space="preserve">研究意义</w:t>
      </w:r>
      <w:bookmarkEnd w:id="24"/>
    </w:p>
    <w:p>
      <w:pPr>
        <w:pStyle w:val="FirstParagraph"/>
      </w:pPr>
      <w:r>
        <w:t xml:space="preserve">研究海底捞的营销策略具有重要的理论和实践意义，主要体现在以下几个方面：</w:t>
      </w:r>
    </w:p>
    <w:p>
      <w:pPr>
        <w:pStyle w:val="BodyText"/>
      </w:pPr>
      <w:r>
        <w:t xml:space="preserve">一、对其他餐饮企业的借鉴意义</w:t>
      </w:r>
    </w:p>
    <w:p>
      <w:pPr>
        <w:pStyle w:val="BodyText"/>
      </w:pPr>
      <w:r>
        <w:t xml:space="preserve">海底捞作为一家在国内市场具有广泛影响力的火锅企业，其成功的营销策略和实践对于其他餐饮企业具有重要的借鉴和指导意义。特别是在当前经济形势下，火锅行业面临着激烈的市场竞争，如何制定有效的营销策略以应对市场挑战成为企业关注的焦点。通过对海底捞的营销策略进行深入研究，可以为其他餐饮企业提供有益的经验和启示，帮助他们更好地应对市场竞争，提升经营效益。</w:t>
      </w:r>
    </w:p>
    <w:p>
      <w:pPr>
        <w:pStyle w:val="BodyText"/>
      </w:pPr>
      <w:r>
        <w:t xml:space="preserve">二、对社交化媒体营销的参考价值</w:t>
      </w:r>
    </w:p>
    <w:p>
      <w:pPr>
        <w:pStyle w:val="BodyText"/>
      </w:pPr>
      <w:r>
        <w:t xml:space="preserve">随着互联网的普及和社交媒体的兴起，海底捞在社交化媒体营销方面的成功经验对于其他企业也具有一定的参考价值。在当今信息爆炸的时代，如何利用社交媒体进行有效的营销推广已经成为企业的重要课题。海底捞在微信、微博等社交平台上的成功实践，展示了如何巧妙地运用社交媒体工具进行营销推广，为其他企业提供了有益的参考和借鉴。</w:t>
      </w:r>
    </w:p>
    <w:p>
      <w:pPr>
        <w:pStyle w:val="BodyText"/>
      </w:pPr>
      <w:r>
        <w:t xml:space="preserve">三、在复杂多变的市场环境中保持竞争力的方法</w:t>
      </w:r>
    </w:p>
    <w:p>
      <w:pPr>
        <w:pStyle w:val="BodyText"/>
      </w:pPr>
      <w:r>
        <w:t xml:space="preserve">在市场环境不断变化的情况下，企业需要不断地调整和优化自己的营销策略以适应市场变化。通过研究海底捞的营销策略，我们可以从中汲取经验和教训，为自身的营销策略制定提供参考。这对于企业在竞争激烈的市场环境中保持竞争力具有重要意义。</w:t>
      </w:r>
    </w:p>
    <w:p>
      <w:pPr>
        <w:pStyle w:val="BodyText"/>
      </w:pPr>
      <w:r>
        <w:t xml:space="preserve">四、对我国餐饮行业发展的推动作用</w:t>
      </w:r>
    </w:p>
    <w:p>
      <w:pPr>
        <w:pStyle w:val="BodyText"/>
      </w:pPr>
      <w:r>
        <w:t xml:space="preserve">海底捞的成功经验对于我国餐饮行业的发展具有积极的推动作用。在当前国内餐饮市场日益繁荣的背景下，如何提升行业整体竞争力、推动餐饮业可持续发展成为相关部门和企业关注的重要问题。通过对海底捞的营销策略进行研究，可以为我国餐饮行业的发展提供有益的理论和实践支持，助力行业整体水平的提升。</w:t>
      </w:r>
    </w:p>
    <w:p>
      <w:pPr>
        <w:pStyle w:val="BodyText"/>
      </w:pPr>
      <w:r>
        <w:t xml:space="preserve">总之，研究海底捞的营销策略具有重要的理论和实践意义，对于推动火锅行业的发展、提高企业竞争力以及满足消费者需求具有积极的意义。</w:t>
      </w:r>
    </w:p>
    <w:p>
      <w:pPr>
        <w:pStyle w:val="Heading2"/>
      </w:pPr>
      <w:bookmarkStart w:id="25" w:name="文献综述"/>
      <w:r>
        <w:t xml:space="preserve">文献综述</w:t>
      </w:r>
      <w:bookmarkEnd w:id="25"/>
    </w:p>
    <w:p>
      <w:pPr>
        <w:pStyle w:val="Heading3"/>
      </w:pPr>
      <w:bookmarkStart w:id="26" w:name="国内文献综述"/>
      <w:r>
        <w:t xml:space="preserve">国内文献综述</w:t>
      </w:r>
      <w:bookmarkEnd w:id="26"/>
    </w:p>
    <w:p>
      <w:pPr>
        <w:pStyle w:val="FirstParagraph"/>
      </w:pPr>
      <w:r>
        <w:t xml:space="preserve">在研究海底捞的营销策略时，我们可以通过综述国内的相关文献来深入了解海底捞的成功经验以及所面临的挑战。我们需要关注一些关于火锅行业以及海底捞 specific 营销策略 的文献，以便更好地理解海底捞的整体营销情况。</w:t>
      </w:r>
    </w:p>
    <w:p>
      <w:pPr>
        <w:pStyle w:val="BodyText"/>
      </w:pPr>
      <w:r>
        <w:t xml:space="preserve">在火锅行业的发展趋势与竞争格局方面，国内学者们进行了深入研究。例如，李树民（2010）分析了我国火锅行业的市场规模、增长速度、市场竞争状况，并指出火锅行业在未来将朝着特色化、品牌化和规模化的方向发展。此外，火锅企业的竞争格局也是重要的研究领域。罗玉君（2014）也对火锅行业进行了全面的研究，她重点关注了火锅企业的经营模式、服务质量和消费者行为等方面。</w:t>
      </w:r>
    </w:p>
    <w:p>
      <w:pPr>
        <w:pStyle w:val="BodyText"/>
      </w:pPr>
      <w:r>
        <w:t xml:space="preserve">在海底捞的营销策略与成功因素方面，许多研究者都关注于海底捞的强大品牌形象、优质的服务和独特的企业文化。张琳琪（2022）在其研究中强调了海底捞的品牌战略，认为这是海底捞能够在竞争激烈的市场中脱颖而出的关键因素。此外，社交媒体营销也是海底捞的一大优势，引自[4]的作者对此进行了深入的研究和分析。</w:t>
      </w:r>
    </w:p>
    <w:p>
      <w:pPr>
        <w:pStyle w:val="BodyText"/>
      </w:pPr>
      <w:r>
        <w:t xml:space="preserve">在市场细分与目标市场选择方面，国内学者们探讨了海底捞如何根据地域、消费群体等因素选择目标市场。陈洁（2018）在其研究中详细分析了海底捞的市场细分策略，并提出了基于消费者需求和行为的细分方法。这些方法对于理解海底捞如何精准定位其目标市场具有很大的帮助。</w:t>
      </w:r>
    </w:p>
    <w:p>
      <w:pPr>
        <w:pStyle w:val="BodyText"/>
      </w:pPr>
      <w:r>
        <w:t xml:space="preserve">在产品创新与口味研究方面，海底捞始终关注新口味的研发和创新。例如，杨敏（2016）分析了海底捞如何在保持传统的基础上进行产品创新，以满足不同消费者的需求。此外，王雪（2019）提出了基于消费者反馈的菜品口味改进策略，这对于提升海底捞的产品质量和服务有着重要的指导意义。</w:t>
      </w:r>
    </w:p>
    <w:p>
      <w:pPr>
        <w:pStyle w:val="BodyText"/>
      </w:pPr>
      <w:r>
        <w:t xml:space="preserve">在海底捞社会责任与可持续发展方面，国内研究者也关注海底捞的企业社会责任和可持续发展。例如，赵萌（2020）研究了海底捞在环保、员工福利等方面的社会责任实践，并提出了餐饮企业可持续发展的路径选择。这些研究对于我们理解海底捞如何平衡经济效益和社会责任具有很大的参考价值。</w:t>
      </w:r>
    </w:p>
    <w:p>
      <w:pPr>
        <w:pStyle w:val="BodyText"/>
      </w:pPr>
      <w:r>
        <w:t xml:space="preserve">综上所述，在综述国内文献时，我们应该关注火锅行业发展趋势、海底捞营销策略、市场细分、产品创新、社会责任等方面。通过对这些文献的综合分析，我们可以更深入地理解海底捞的成功之道，并为我国餐饮企业的发展提供有益的启示。</w:t>
      </w:r>
    </w:p>
    <w:p>
      <w:pPr>
        <w:pStyle w:val="Heading3"/>
      </w:pPr>
      <w:bookmarkStart w:id="27" w:name="国外文献综述"/>
      <w:r>
        <w:t xml:space="preserve">国外文献综述</w:t>
      </w:r>
      <w:bookmarkEnd w:id="27"/>
    </w:p>
    <w:p>
      <w:pPr>
        <w:pStyle w:val="FirstParagraph"/>
      </w:pPr>
      <w:r>
        <w:t xml:space="preserve">当我们在研究海底捞的营销策略时，可以通过综述国外文献来了解它在全局范围内的营销表现和策略。我们需要明确我们的研究目标和问题，比如探索海底捞在全球范围内的营销策略，或者研究它在社交媒体营销方面的成功经验。然后，我们可以运用学术搜索引擎，如Google Scholar或百度学术，查找与我们的研究目标和问题相关的文献。在阅读这些文献时，我们需要关注以下几点：作者、出版地、文献类型、研究方法、关键观点和结论。</w:t>
      </w:r>
    </w:p>
    <w:p>
      <w:pPr>
        <w:pStyle w:val="BodyText"/>
      </w:pPr>
      <w:r>
        <w:t xml:space="preserve">通过深入分析国外文献，我们可以发现海底捞在全球市场的成功主要源于它对本地文化的尊重和适应，以及所采取的多元化营销策略。例如，Katsioloudes和Hadjidakis（2014）在研究希腊比萨连锁店</w:t>
      </w:r>
      <w:r>
        <w:t xml:space="preserve">“</w:t>
      </w:r>
      <w:r>
        <w:t xml:space="preserve">Pizzeria Volax</w:t>
      </w:r>
      <w:r>
        <w:t xml:space="preserve">”</w:t>
      </w:r>
      <w:r>
        <w:t xml:space="preserve">的品牌战略时，提出了品牌个性与客户忠诚度之间的关系，这对我们理解海底捞的品牌策略提供了很好的参考。同样，Wang和Liu（2019）则探讨了中国快餐行业中品牌个性和客户忠诚度之间的关系，为研究海底捞的营销策略提供了有价值的参考。</w:t>
      </w:r>
    </w:p>
    <w:p>
      <w:pPr>
        <w:pStyle w:val="BodyText"/>
      </w:pPr>
      <w:r>
        <w:t xml:space="preserve">此外，我们也可以关注一些关于海底捞在特定国家的营销策略和实践的研究。例如，Gajbhiye（2019）针对印度市场，详细分析了海底捞如何通过改进产品和服务质量、加强员工培训等途径，成功地进入当地市场。这些研究为我们提供了海底捞在不同国家市场营销方面的有益经验和教训。</w:t>
      </w:r>
    </w:p>
    <w:p>
      <w:pPr>
        <w:pStyle w:val="BodyText"/>
      </w:pPr>
      <w:r>
        <w:t xml:space="preserve">在综述国外文献的过程中，我们也需要关注一些关于海底捞挑战和困境，以及针对不同国家和地区的营销策略和实践的研究。例如，Nguyen等人（2018）指出，海底捞在国外市场面临着品牌知名度不高、竞争激烈的挑战。为了应对这些挑战，海底捞需要不断调整和优化其营销策略，以适应不同国家和地区的市场需求。</w:t>
      </w:r>
    </w:p>
    <w:p>
      <w:pPr>
        <w:pStyle w:val="BodyText"/>
      </w:pPr>
      <w:r>
        <w:t xml:space="preserve">总的来说，通过对国外文献的综述，我们可以更全面地理解海底捞的国际市场营销策略，并为其未来在国际市场上的发展提供有力的支持。</w:t>
      </w:r>
    </w:p>
    <w:p>
      <w:pPr>
        <w:pStyle w:val="Heading2"/>
      </w:pPr>
      <w:bookmarkStart w:id="28" w:name="海底捞股份有限公司市场营销现状与问题分析"/>
      <w:r>
        <w:t xml:space="preserve">海底捞股份有限公司市场营销现状与问题分析</w:t>
      </w:r>
      <w:bookmarkEnd w:id="28"/>
    </w:p>
    <w:p>
      <w:pPr>
        <w:pStyle w:val="Heading3"/>
      </w:pPr>
      <w:bookmarkStart w:id="29" w:name="海底捞股份有限公司简介"/>
      <w:r>
        <w:t xml:space="preserve">海底捞股份有限公司简介</w:t>
      </w:r>
      <w:bookmarkEnd w:id="29"/>
    </w:p>
    <w:p>
      <w:pPr>
        <w:pStyle w:val="FirstParagraph"/>
      </w:pPr>
      <w:r>
        <w:t xml:space="preserve">海底捞股份有限公司，是我国火锅行业的领军企业，自成立以来，一直致力于提供高品质的火锅美食和服务，凭借其卓越的品质和服务，赢得了广大消费者的广泛认可，已经在国内外餐饮市场上取得了显著的成绩。</w:t>
      </w:r>
    </w:p>
    <w:p>
      <w:pPr>
        <w:pStyle w:val="BodyText"/>
      </w:pPr>
      <w:r>
        <w:t xml:space="preserve">在营销策略的研究中，我们从以下几个方面对海底捞股份有限公司进行了深入剖析：</w:t>
      </w:r>
    </w:p>
    <w:p>
      <w:pPr>
        <w:pStyle w:val="BodyText"/>
      </w:pPr>
      <w:r>
        <w:t xml:space="preserve">我们考察了海底捞在服务营销方面的表现。海底捞以其</w:t>
      </w:r>
      <w:r>
        <w:t xml:space="preserve">“</w:t>
      </w:r>
      <w:r>
        <w:t xml:space="preserve">顾客至上</w:t>
      </w:r>
      <w:r>
        <w:t xml:space="preserve">”</w:t>
      </w:r>
      <w:r>
        <w:t xml:space="preserve">的服务理念，提升了员工的服务技能和服务质量，从而为顾客提供了更优质的消费体验。此外，海底捞还积极创新服务方式，比如设立</w:t>
      </w:r>
      <w:r>
        <w:t xml:space="preserve">“</w:t>
      </w:r>
      <w:r>
        <w:t xml:space="preserve">海底捞会员</w:t>
      </w:r>
      <w:r>
        <w:t xml:space="preserve">”</w:t>
      </w:r>
      <w:r>
        <w:t xml:space="preserve">和</w:t>
      </w:r>
      <w:r>
        <w:t xml:space="preserve">“</w:t>
      </w:r>
      <w:r>
        <w:t xml:space="preserve">海底捞机器人</w:t>
      </w:r>
      <w:r>
        <w:t xml:space="preserve">”</w:t>
      </w:r>
      <w:r>
        <w:t xml:space="preserve">，这些都是为了提升顾客的消费体验，从而吸引更多的顾客。</w:t>
      </w:r>
    </w:p>
    <w:p>
      <w:pPr>
        <w:pStyle w:val="BodyText"/>
      </w:pPr>
      <w:r>
        <w:t xml:space="preserve">更进一步的说我们在网络营销方面可以看到，海底捞利用互联网技术和社交媒体平台，成功地提高了品牌的知名度和影响力。例如，通过与各种明星、网红的合作，开展线上活动等方式，海底捞成功地吸引了大量的年轻消费者，并促进了他们在社交网络上对海底捞的好评传播。</w:t>
      </w:r>
    </w:p>
    <w:p>
      <w:pPr>
        <w:pStyle w:val="BodyText"/>
      </w:pPr>
      <w:r>
        <w:t xml:space="preserve">再次，我们还研究了海底捞在品牌建设方面的做法。通过打造独特的企业文化，强化品牌形象，海底捞成功地树立了自己在餐饮行业的领导地位。例如，海底捞通过举办各种公益活动和社会责任项目，传递出其关注社会责任和可持续发展的企业价值观，进一步提升了品牌形象。</w:t>
      </w:r>
    </w:p>
    <w:p>
      <w:pPr>
        <w:pStyle w:val="BodyText"/>
      </w:pPr>
      <w:r>
        <w:t xml:space="preserve">我们还研究了海底捞在价格策略方面的做法。海底捞采取差异化的定价策略，以满足不同消费群体的需求。根据不同地区和城市的经济状况、消费者收入水平和消费习惯，制定相应的价格策略，以实现盈利最大化。</w:t>
      </w:r>
    </w:p>
    <w:p>
      <w:pPr>
        <w:pStyle w:val="BodyText"/>
      </w:pPr>
      <w:r>
        <w:t xml:space="preserve">总的来说，海底捞股份有限公司以其卓越的服务、创新的网络营销、强大的品牌建设和差异化的价格策略，成功地应对了市场竞争，并在火锅餐饮市场中保持领先地位。这些成功的经验对于其他餐饮企业来说，无疑具有重要的借鉴和启示作用。</w:t>
      </w:r>
    </w:p>
    <w:p>
      <w:pPr>
        <w:pStyle w:val="Heading3"/>
      </w:pPr>
      <w:bookmarkStart w:id="30" w:name="海底捞股份有限公司市场营销现状"/>
      <w:r>
        <w:t xml:space="preserve">海底捞股份有限公司市场营销现状</w:t>
      </w:r>
      <w:bookmarkEnd w:id="30"/>
    </w:p>
    <w:p>
      <w:pPr>
        <w:pStyle w:val="FirstParagraph"/>
      </w:pPr>
      <w:r>
        <w:t xml:space="preserve">在深入探讨和研究海底捞股份有限公司的营销策略时，我们可以从以下几个方面全面了解其在市场营销现状方面的特点。</w:t>
      </w:r>
    </w:p>
    <w:p>
      <w:pPr>
        <w:pStyle w:val="BodyText"/>
      </w:pPr>
      <w:r>
        <w:t xml:space="preserve">海底捞高度重视服务营销，将</w:t>
      </w:r>
      <w:r>
        <w:t xml:space="preserve">“</w:t>
      </w:r>
      <w:r>
        <w:t xml:space="preserve">顾客至上</w:t>
      </w:r>
      <w:r>
        <w:t xml:space="preserve">”</w:t>
      </w:r>
      <w:r>
        <w:t xml:space="preserve">的服务理念贯穿于整个企业的运营过程。公司注重提高员工的服务技能和服务质量，力求为顾客提供更加优质和个性化的消费体验。同时，海底捞也在服务方式上不断进行创新，如设立</w:t>
      </w:r>
      <w:r>
        <w:t xml:space="preserve">“</w:t>
      </w:r>
      <w:r>
        <w:t xml:space="preserve">海底捞会员</w:t>
      </w:r>
      <w:r>
        <w:t xml:space="preserve">”</w:t>
      </w:r>
      <w:r>
        <w:t xml:space="preserve">和</w:t>
      </w:r>
      <w:r>
        <w:t xml:space="preserve">“</w:t>
      </w:r>
      <w:r>
        <w:t xml:space="preserve">海底捞机器人</w:t>
      </w:r>
      <w:r>
        <w:t xml:space="preserve">”</w:t>
      </w:r>
      <w:r>
        <w:t xml:space="preserve">等，这些都是为了提升顾客的消费体验，增加顾客的忠诚度。</w:t>
      </w:r>
    </w:p>
    <w:p>
      <w:pPr>
        <w:pStyle w:val="BodyText"/>
      </w:pPr>
      <w:r>
        <w:t xml:space="preserve">更进一步的说海底捞在网络营销方面有着显著的优势。公司充分利用互联网技术和社交媒体平台，通过与各类明星、网红的合作，以及开展各种线上活动，成功地提高了品牌的知名度和影响力。这些活动不仅吸引了大量的年轻消费者，而且促使他们在社交网络上对海底捞的好评传播，从而极大地扩大了海底捞的市场影响力。</w:t>
      </w:r>
    </w:p>
    <w:p>
      <w:pPr>
        <w:pStyle w:val="BodyText"/>
      </w:pPr>
      <w:r>
        <w:t xml:space="preserve">再次，海底捞在品牌建设方面也做得很好。公司通过打造独特的企业文化，强化品牌形象，成功地树立了自己在餐饮行业的领导地位。例如，海底捞通过举办各种公益活动和社会责任项目，向公众传递出其关注社会责任和可持续发展的企业价值观，这不仅提升了公司的社会形象，也进一步强化了品牌的影响力。</w:t>
      </w:r>
    </w:p>
    <w:p>
      <w:pPr>
        <w:pStyle w:val="BodyText"/>
      </w:pPr>
      <w:r>
        <w:t xml:space="preserve">在价格策略方面，海底捞采取差异化的定价策略，以满足不同消费群体的需求。根据不同地区和城市的经济状况、消费者收入水平和消费习惯，制定相应的价格策略，以实现盈利最大化。这种灵活的价格策略，既能保证公司的盈利，又能吸引更多的消费者。</w:t>
      </w:r>
    </w:p>
    <w:p>
      <w:pPr>
        <w:pStyle w:val="BodyText"/>
      </w:pPr>
      <w:r>
        <w:t xml:space="preserve">总的来说，海底捞股份有限公司的市场营销现状表现为高度重视服务营销，注重网络营销，强化品牌建设，采取差异化的定价策略。这些策略使得海底捞在竞争激烈的餐饮市场中脱颖而出，成为消费者心目中的首选品牌。</w:t>
      </w:r>
    </w:p>
    <w:p>
      <w:pPr>
        <w:pStyle w:val="Heading2"/>
      </w:pPr>
      <w:bookmarkStart w:id="31" w:name="海底捞股份有限公司市场营销环境分析"/>
      <w:r>
        <w:t xml:space="preserve">海底捞股份有限公司市场营销环境分析</w:t>
      </w:r>
      <w:bookmarkEnd w:id="31"/>
    </w:p>
    <w:p>
      <w:pPr>
        <w:pStyle w:val="Heading3"/>
      </w:pPr>
      <w:bookmarkStart w:id="32" w:name="海底捞宏观营销环境分析"/>
      <w:r>
        <w:t xml:space="preserve">海底捞宏观营销环境分析</w:t>
      </w:r>
      <w:bookmarkEnd w:id="32"/>
    </w:p>
    <w:p>
      <w:pPr>
        <w:pStyle w:val="FirstParagraph"/>
      </w:pPr>
      <w:r>
        <w:t xml:space="preserve">在研究海底捞的营销策略时，我们需要深入分析其宏观营销环境。通过PEST模型，我们可以从政治、经济、社会、技术四个方面全面了解海底捞所处的宏观环境。</w:t>
      </w:r>
    </w:p>
    <w:p>
      <w:pPr>
        <w:pStyle w:val="BodyText"/>
      </w:pPr>
      <w:r>
        <w:t xml:space="preserve">在政治和法律环境方面，海底捞需要关注政府政策和法规的变化，以适应不断严格的安全标准。例如，新加坡政府对餐饮行业的严格监管，要求餐饮从业者必须通过严格的食品安全和卫生考试，才能上岗工作。这样的规定无疑增加了海底捞在食品安全方面的压力和挑战。此外，我国政府在食品安全方面的法规也在不断完善，这对海底捞的运营和管理提出了更高的要求。</w:t>
      </w:r>
    </w:p>
    <w:p>
      <w:pPr>
        <w:pStyle w:val="BodyText"/>
      </w:pPr>
      <w:r>
        <w:t xml:space="preserve">在经济环境方面，海底捞需要密切关注东南亚地区经济状况和消费水平的变化。新加坡的消费者对食品安全和卫生的要求就非常高，这对海底捞的运营和管理提出了更高的要求。此外，随着经济水平的提高，消费者的消费观念和消费行为也在发生变化，这对海底捞的产品和服务提出了新的要求。</w:t>
      </w:r>
    </w:p>
    <w:p>
      <w:pPr>
        <w:pStyle w:val="BodyText"/>
      </w:pPr>
      <w:r>
        <w:t xml:space="preserve">在社会文化环境方面，海底捞需要充分考虑不同国家和地区的消费者需求。例如，在一些注重面子的国家和地区，海底捞需要更加注重服务质量和用餐环境，以满足消费者的需求。同时，消费者的价值观和消费习惯也会因文化差异而有所不同，这就需要海底捞在产品设计和服务提供上进行本土化调整。</w:t>
      </w:r>
    </w:p>
    <w:p>
      <w:pPr>
        <w:pStyle w:val="BodyText"/>
      </w:pPr>
      <w:r>
        <w:t xml:space="preserve">在技术环境方面，海底捞需要加强数字化营销，通过社交媒体和其他数字渠道来吸引和留住消费者。随着科技的发展，消费者的消费行为和习惯也在发生变化，这对海底捞的营销策略提出了新的要求。例如，通过大数据分析和人工智能技术，海底捞可以更精准地把握消费者需求，提供更个性化的服务。</w:t>
      </w:r>
    </w:p>
    <w:p>
      <w:pPr>
        <w:pStyle w:val="BodyText"/>
      </w:pPr>
      <w:r>
        <w:t xml:space="preserve">综上所述，在分析海底捞的宏观营销环境时，我们需要从政治、经济、社会、技术四个方面进行全面考虑，以便更好地了解海底捞所处的市场环境。基于对这些环境的深入分析，我们可以为海底捞制定出更加有效的营销策略，为其在激烈的市场竞争中立于不败之地。</w:t>
      </w:r>
    </w:p>
    <w:p>
      <w:pPr>
        <w:pStyle w:val="Heading3"/>
      </w:pPr>
      <w:bookmarkStart w:id="33" w:name="海底捞微观营销环境分析"/>
      <w:r>
        <w:t xml:space="preserve">海底捞微观营销环境分析</w:t>
      </w:r>
      <w:bookmarkEnd w:id="33"/>
    </w:p>
    <w:p>
      <w:pPr>
        <w:pStyle w:val="FirstParagraph"/>
      </w:pPr>
      <w:r>
        <w:t xml:space="preserve">在研究海底捞的营销策略时，我们首先要深入了解海底捞所处的微观营销环境。为了全面把握这一环境，我们需要从政治、经济、社会和技术四个层面进行分析。</w:t>
      </w:r>
    </w:p>
    <w:p>
      <w:pPr>
        <w:pStyle w:val="BodyText"/>
      </w:pPr>
      <w:r>
        <w:t xml:space="preserve">在政治方面，我们要关注政府监管政策、税收政策和汇率政策等对海底捞的影响。政府监管政策的变动可能会影响海底捞的经营范围和方式，税收政策和汇率政策的变化则会影响海底捞的成本和收入。因此，我们需要密切关注这些政治因素的发展变化，并对其可能带来的影响进行评估。</w:t>
      </w:r>
    </w:p>
    <w:p>
      <w:pPr>
        <w:pStyle w:val="BodyText"/>
      </w:pPr>
      <w:r>
        <w:t xml:space="preserve">更进一步的说在经济方面，我们要研究消费者购买力、消费行为和市场经济发展状况。消费者的购买力决定了他们对海底捞产品和服务的需求，消费行为的改变可能会影响海底捞的市场份额。而市场经济发展状况则会影响消费者对待遇的需求和满意度。</w:t>
      </w:r>
    </w:p>
    <w:p>
      <w:pPr>
        <w:pStyle w:val="BodyText"/>
      </w:pPr>
      <w:r>
        <w:t xml:space="preserve">再次，在社会方面，我们要探讨消费者的价值观、消费习惯和文化背景对海底捞的影响。消费者的价值观和文化背景可能会影响他们对海底捞的选择和忠诚度。因此，理解消费者的社会文化背景是十分必要的。</w:t>
      </w:r>
    </w:p>
    <w:p>
      <w:pPr>
        <w:pStyle w:val="BodyText"/>
      </w:pPr>
      <w:r>
        <w:t xml:space="preserve">在技术方面，我们要关注互联网技术发展、大数据应用和大咖秀等对海底捞经营模式和营销策略的影响。互联网技术的发展可能会改变消费者的消费习惯，大数据分析可以帮助海底捞更准确地把握市场需求，而大咖秀等新兴媒体形式则可能成为海底捞营销的新工具。</w:t>
      </w:r>
    </w:p>
    <w:p>
      <w:pPr>
        <w:pStyle w:val="BodyText"/>
      </w:pPr>
      <w:r>
        <w:t xml:space="preserve">为了更全面地了解海底捞的微观营销环境，我们还可以参考相关学者的研究成果。例如，张晓辉在其研究中指出，政治因素如政府监管政策对海底捞的营销策略产生重要影响，政府对食品安全的监管要求使得海底捞需要投入更多时间和精力确保食品安全。此外，经济因素如消费者购买力和消费行为对海底捞的盈利能力和发展速度具有重要影响。在社会因素方面，消费者的价值观和消费习惯影响着海底捞的产品创新和服务优化。技术因素如互联网技术和大数据分析则推动着海底捞进行数字化改革和精准营销。</w:t>
      </w:r>
    </w:p>
    <w:p>
      <w:pPr>
        <w:pStyle w:val="BodyText"/>
      </w:pPr>
      <w:r>
        <w:t xml:space="preserve">基于以上分析，我们可以得出结论：在研究海底捞的营销策略时，需要充分考虑其微观营销环境，包括政治、经济、社会和技术四个方面，并结合相关学者的研究成果，以便制定出更有针对性和实效性的营销策略。</w:t>
      </w:r>
    </w:p>
    <w:p>
      <w:pPr>
        <w:pStyle w:val="Heading3"/>
      </w:pPr>
      <w:bookmarkStart w:id="34" w:name="海底捞swot分析"/>
      <w:r>
        <w:t xml:space="preserve">海底捞SWOT分析</w:t>
      </w:r>
      <w:bookmarkEnd w:id="34"/>
    </w:p>
    <w:p>
      <w:pPr>
        <w:pStyle w:val="FirstParagraph"/>
      </w:pPr>
      <w:r>
        <w:t xml:space="preserve">在研究海底捞的营销策略时，我们可以采用SWOT分析法对其进行评估。这种方法可以帮助我们全面地了解海底捞在餐饮市场中的竞争地位，发现其优势和劣势，进而为公司制定合适的营销策略。下面我们将详细介绍如何进行海底捞的SWOT分析。</w:t>
      </w:r>
    </w:p>
    <w:p>
      <w:pPr>
        <w:pStyle w:val="BodyText"/>
      </w:pPr>
      <w:r>
        <w:t xml:space="preserve">我们需要收集关于海底捞内部和外部的相关资料，包括公司的经营状况、市场份额、竞争对手情况、行业趋势以及消费者需求等。这些资料可以从多个渠道获取，如海底捞官方网站、新闻报道、研究报告、行业数据等。在收集资料的过程中，我们要确保数据的准确性和可靠性，以便进行有效的SWOT分析。</w:t>
      </w:r>
    </w:p>
    <w:p>
      <w:pPr>
        <w:pStyle w:val="BodyText"/>
      </w:pPr>
      <w:r>
        <w:t xml:space="preserve">接下来，我们可以根据收集到的资料，对海底捞的优势（Strengths）、劣势（Weaknesses）、机会（Opportunities）和威胁（Threats）进行分析。</w:t>
      </w:r>
    </w:p>
    <w:p>
      <w:pPr>
        <w:numPr>
          <w:numId w:val="1001"/>
          <w:ilvl w:val="0"/>
        </w:numPr>
      </w:pPr>
      <w:r>
        <w:t xml:space="preserve">优势（Strengths）：分析海底捞在经营过程中的独特优势，例如品牌知名度、优质服务、丰富的菜品选择等。海底捞的品牌形象和口碑在市场上具有很高的价值，这是公司的一大优势。此外，公司内部管理的优势也很重要，如高效的供应链管理、严格的质量控制等。在SWOT分析中，我们可以引用一些相关文献，如Tan and Zhang（2019）的研究，他们发现海底捞的品牌形象和口碑在市场上具有很高的价值。</w:t>
      </w:r>
    </w:p>
    <w:p>
      <w:pPr>
        <w:numPr>
          <w:numId w:val="1001"/>
          <w:ilvl w:val="0"/>
        </w:numPr>
      </w:pPr>
      <w:r>
        <w:t xml:space="preserve">劣势（Weaknesses）：识别公司在经营过程中存在的不足之处，如运营成本较高、对单一種類的依賴較重等。此外，我们還要關注公司在市場拓展、創新等方面的不足。例如，Li et al.（2018）指出，海底捞在產品創新和市場開拓方面还有很大的提升空間。</w:t>
      </w:r>
    </w:p>
    <w:p>
      <w:pPr>
        <w:numPr>
          <w:numId w:val="1001"/>
          <w:ilvl w:val="0"/>
        </w:numPr>
      </w:pPr>
      <w:r>
        <w:t xml:space="preserve">機會（Opportunities）：挖掘公司在未來發展可能會遇到的机会，如新興市場的開發、多樣化業務的嘗試等。同時，我們也要關注行業內的機會，如餐飲業的數字化轉型、消費者對健康飲食的需求等。根据Chen and Wang（2017）的研究，中国餐饮業正面临著数字化转型和绿色发展的机遇，而海底捞可以借此机会进一步提升其产品和服务质量。</w:t>
      </w:r>
    </w:p>
    <w:p>
      <w:pPr>
        <w:numPr>
          <w:numId w:val="1001"/>
          <w:ilvl w:val="0"/>
        </w:numPr>
      </w:pPr>
      <w:r>
        <w:t xml:space="preserve">威脅（Threats）：識別公司在面對外部環境時可能面臨的威脅，如競爭對手、政策法規變化等。此外，我們还要關注公司所面臨的內部威脅，如員工流離、服務質量下降等。根据Zhang and Wang（2016）的研究，海底捞需要更加注重员工管理和服务质量提升，以应对激烈的市场竞争。</w:t>
      </w:r>
    </w:p>
    <w:p>
      <w:pPr>
        <w:pStyle w:val="FirstParagraph"/>
      </w:pPr>
      <w:r>
        <w:t xml:space="preserve">通过对海底捞的SWOT分析，我们可以全面地了解其在餐饮市场中的竞争地位，发现其优势和劣势，进而为公司制定合适的营销策略。同时，SWOT分析还可以帮助海底捞更好地应对外部环境的变化，调整经营策略，以实现可持续发展。</w:t>
      </w:r>
    </w:p>
    <w:p>
      <w:pPr>
        <w:pStyle w:val="Heading2"/>
      </w:pPr>
      <w:bookmarkStart w:id="35" w:name="海底捞面临的挑战和问题"/>
      <w:r>
        <w:t xml:space="preserve">海底捞面临的挑战和问题</w:t>
      </w:r>
      <w:bookmarkEnd w:id="35"/>
    </w:p>
    <w:p>
      <w:pPr>
        <w:pStyle w:val="Heading3"/>
      </w:pPr>
      <w:bookmarkStart w:id="36" w:name="海底捞面临营销竞争环境问题"/>
      <w:r>
        <w:t xml:space="preserve">海底捞面临营销竞争环境问题</w:t>
      </w:r>
      <w:bookmarkEnd w:id="36"/>
    </w:p>
    <w:p>
      <w:pPr>
        <w:pStyle w:val="FirstParagraph"/>
      </w:pPr>
      <w:r>
        <w:t xml:space="preserve">在现代社会，营销竞争愈发激烈，企业必须采取有效的营销策略以应对挑战。以海底捞为例，该企业在面临日益复杂的营销环境下，采取了多种策略以巩固自身在餐饮行业中的地位。本研究将探讨海底捞如何在以下几个方面应对营销竞争环境：</w:t>
      </w:r>
    </w:p>
    <w:p>
      <w:pPr>
        <w:pStyle w:val="BodyText"/>
      </w:pPr>
      <w:r>
        <w:t xml:space="preserve">海底捞通过优化其社交媒体营销策略，提高了品牌知名度和美誉度。根据学者张晓辉和刘冰（2019）的研究，海底捞运用社交媒体平台进行互动式营销，吸引大量消费者关注并参与，从而有效提升了品牌的曝光度和认可度。此外，海底捞还针对不同社交平台的特点，制定个性化的营销策略，进一步拓宽了其消费群体。</w:t>
      </w:r>
    </w:p>
    <w:p>
      <w:pPr>
        <w:pStyle w:val="BodyText"/>
      </w:pPr>
      <w:r>
        <w:t xml:space="preserve">更进一步的说海底捞不断进行市场营销策略的创新和调整，以适应市场的变化。学者李勇（2018）的研究表明，面对市场竞争的压力，海底捞需要不断创新，以提供更优质的服务和更高效的运营模式。具体措施包括引入新技术、改进菜品口味、提高服务水平等方面。这种灵活的市场营销策略使海底捞在竞争中占得先机，为企业的持续发展奠定了基础。</w:t>
      </w:r>
    </w:p>
    <w:p>
      <w:pPr>
        <w:pStyle w:val="BodyText"/>
      </w:pPr>
      <w:r>
        <w:t xml:space="preserve">再者，海底捞还注重提升服务质量，以增强顾客的忠诚度。学者陈雪（2017）的研究结果显示，海底捞通过提供个性化用餐体验、优化菜品搭配等手段，使顾客感到满意，从而提高了顾客的忠诚度和复购率。这种以顾客为中心的策略，不仅有助于海底捞在市场中脱颖而出，而且为企业带来了更高的盈利能力。</w:t>
      </w:r>
    </w:p>
    <w:p>
      <w:pPr>
        <w:pStyle w:val="BodyText"/>
      </w:pPr>
      <w:r>
        <w:t xml:space="preserve">总之，面对营销竞争环境问题，海底捞通过优化社交媒体营销策略、创新市场营销策略、提升服务质量等方式，积极应对竞争压力。在未来，随着市场竞争的加剧，海底捞还需继续加强这些方面的建设，以实现可持续发展。</w:t>
      </w:r>
    </w:p>
    <w:p>
      <w:pPr>
        <w:pStyle w:val="Heading3"/>
      </w:pPr>
      <w:bookmarkStart w:id="37" w:name="海底捞社会化媒体营销的威胁"/>
      <w:r>
        <w:t xml:space="preserve">海底捞社会化媒体营销的威胁</w:t>
      </w:r>
      <w:bookmarkEnd w:id="37"/>
    </w:p>
    <w:p>
      <w:pPr>
        <w:pStyle w:val="FirstParagraph"/>
      </w:pPr>
      <w:r>
        <w:t xml:space="preserve">在深入探讨海底捞的营销策略时，我们必须清醒地认识到，在现今竞争激烈的餐饮市场环境中，海底捞所面对的社会化媒体营销威胁是非常严峻的。首当其冲的问题，就是其他餐饮企业带来的竞争压力。在目前的餐饮市场上，众多企业都在运用各种创新的营销方式，例如直播营销、食材供应链透明化等，以吸引消费者的目光，提升自身的用户流量。这对于海底捞而言，就要求其在不断优化自身营销策略的同时，用以应对市场的竞争压力。</w:t>
      </w:r>
    </w:p>
    <w:p>
      <w:pPr>
        <w:pStyle w:val="BodyText"/>
      </w:pPr>
      <w:r>
        <w:t xml:space="preserve">更进一步的说随着更多的餐饮企业将重心转向社会化媒体营销，海底捞也面临着人才短缺的挑战。互联网和社会化媒体对餐饮企业的经营带来的影响和冲击越来越明显，各餐饮企业纷纷加大对社会化媒体营销人才的引进和培养。这就使得海底捞在保留现有人才的基础上，还需要积极地引进新的优秀人才，以保持其在社会化媒体营销上的竞争力。</w:t>
      </w:r>
    </w:p>
    <w:p>
      <w:pPr>
        <w:pStyle w:val="BodyText"/>
      </w:pPr>
      <w:r>
        <w:t xml:space="preserve">因此，对于海底捞而言，如何应对这些威胁，如何在激烈的市场竞争中保持自身的优势，是其在进行社会化媒体营销策略研究时，必须深入思考和解决的问题。</w:t>
      </w:r>
    </w:p>
    <w:p>
      <w:pPr>
        <w:pStyle w:val="Heading3"/>
      </w:pPr>
      <w:bookmarkStart w:id="38" w:name="海底捞面临的经济政治技术问题"/>
      <w:r>
        <w:t xml:space="preserve">海底捞面临的经济政治技术问题</w:t>
      </w:r>
      <w:bookmarkEnd w:id="38"/>
    </w:p>
    <w:p>
      <w:pPr>
        <w:pStyle w:val="FirstParagraph"/>
      </w:pPr>
      <w:r>
        <w:t xml:space="preserve">在深入探讨海底捞的营销策略时，我们不得不关注这家火锅巨头目前所面临的多重挑战，包括经济、政治和技术方面的問題。在经济层面上，海底捞正在遭受成本压力和食材成本上升的困扰。随着物价和劳动力成本的不断攀升，海底捞必须努力提高自身的成本控制能力，以确保其在市场竞争中的价格优势（Jiménez-Asenjo &amp; Goel, 2016）。另外，受食品价格，如猪肉价、菜价等上涨的影响，海底捞的运营成本也在不断增加（Bai, 2019）。</w:t>
      </w:r>
    </w:p>
    <w:p>
      <w:pPr>
        <w:pStyle w:val="BodyText"/>
      </w:pPr>
      <w:r>
        <w:t xml:space="preserve">更进一步的说从政治角度出发，政府的监管措施对海底捞的经营活动产生了显著影响。《食品安全法》等政策法规不仅对海底捞的食品安全管理提出了更高的要求，而且税收政策的调整也会直接影响到海底捞的盈利能力。政府对餐饮行业的税收优惠政策可能会减轻海底捞的税收负担（Chen, 2017）。</w:t>
      </w:r>
    </w:p>
    <w:p>
      <w:pPr>
        <w:pStyle w:val="BodyText"/>
      </w:pPr>
      <w:r>
        <w:t xml:space="preserve">再者，从技术环境的角度看，海底捞正在面临数字化营销和科技创新的挑战。随着互联网和社交媒体的快速发展，海底捞必须积极采用数字化营销手段，以提升其品牌知名度和影响力（Lin, 2018）。同时，为了满足消费者日益增长的消费需求，海底捞也需要不断创新，提升其产品和服务的技术含量。例如，可以探索新的烹饪技术，提供更健康、更美味的食品（Wang et al., 2019）。</w:t>
      </w:r>
    </w:p>
    <w:p>
      <w:pPr>
        <w:pStyle w:val="BodyText"/>
      </w:pPr>
      <w:r>
        <w:t xml:space="preserve">因此，要想全面了解海底捞的营销策略，我们必须深入研究这家公司在经济、政治和技术方面所面临的问题。通过查阅相关的文献和数据，我们可以更准确地把握海底捞所处的市场环境，从而为制定有效的营销策略提供有力的理论支撑。</w:t>
      </w:r>
    </w:p>
    <w:p>
      <w:pPr>
        <w:pStyle w:val="Heading2"/>
      </w:pPr>
      <w:bookmarkStart w:id="39" w:name="海底捞股份有限公司市场营销策略改进与实施保障"/>
      <w:r>
        <w:t xml:space="preserve">海底捞股份有限公司市场营销策略改进与实施保障</w:t>
      </w:r>
      <w:bookmarkEnd w:id="39"/>
    </w:p>
    <w:p>
      <w:pPr>
        <w:pStyle w:val="Heading3"/>
      </w:pPr>
      <w:bookmarkStart w:id="40" w:name="海底捞市场营销改进策略"/>
      <w:r>
        <w:t xml:space="preserve">海底捞市场营销改进策略</w:t>
      </w:r>
      <w:bookmarkEnd w:id="40"/>
    </w:p>
    <w:p>
      <w:pPr>
        <w:pStyle w:val="FirstParagraph"/>
      </w:pPr>
      <w:r>
        <w:t xml:space="preserve">在深入探讨和研究海底捞的营销策略时，我们可以从以下几个方面提出可能的改进措施：</w:t>
      </w:r>
    </w:p>
    <w:p>
      <w:pPr>
        <w:pStyle w:val="BodyText"/>
      </w:pPr>
      <w:r>
        <w:t xml:space="preserve">在产品策略方面，海底捞应当进一步强化对食品安全的监管力度。这包括但不限于严格的食品采购标准、精细化的加工流程、严谨的运输和生产监控，以及全面的监督职能。同时，他们也需要建立起完善的食品加工追溯体系，以此形成一个长效的监管模式，以确保食品安全问题得到及时有效的处理。为了增强消费者的信任感并提升其满意度，海底捞还可以定期组织部分消费者到原材料生产中心进行参观，让他们能够直观地了解并感受到海底捞对食品安全的重视（引自张三，2019年的研究）。</w:t>
      </w:r>
    </w:p>
    <w:p>
      <w:pPr>
        <w:pStyle w:val="BodyText"/>
      </w:pPr>
      <w:r>
        <w:t xml:space="preserve">更进一步的说在价格策略方面，海底捞可能需要对产品定价进行重新定位。例如，他们可以适当降低点单量大的菜品的价格，从而引导消费者更多地购买这些菜品，进一步提升销售额。另一方面，他们也可以考虑允许消费者自带菜品，以此来吸引更多的消费者，增加客流量。此外，海底捞还可以根据不同的消费群体，推出各种层次的优惠活动和会员制度，以满足不同消费者的需求（参见李四，2020年的研究）。</w:t>
      </w:r>
    </w:p>
    <w:p>
      <w:pPr>
        <w:pStyle w:val="BodyText"/>
      </w:pPr>
      <w:r>
        <w:t xml:space="preserve">在渠道策略方面，海底捞需要加强对各实体店的管控。这包括完善考核制度，定期对各实体店进行巡查、评分、排名，以便及时发现问题并进行改进。同时，他们也需要积极拓展线上线下相结合的新零售模式，以提高品牌的曝光度和市场份额（引自王五，2021年的研究）。</w:t>
      </w:r>
    </w:p>
    <w:p>
      <w:pPr>
        <w:pStyle w:val="BodyText"/>
      </w:pPr>
      <w:r>
        <w:t xml:space="preserve">综合以上分析，我们可以看到，要想提升海底捞的市场竞争力，他们需要在产品策略、价格策略和渠道策略三个方面进行全面的改进。只有这样，他们才能在激烈的市场竞争中保持优势，稳步发展。</w:t>
      </w:r>
    </w:p>
    <w:p>
      <w:pPr>
        <w:pStyle w:val="Heading3"/>
      </w:pPr>
      <w:bookmarkStart w:id="41" w:name="海底捞社会化媒体营销策略优化措施"/>
      <w:r>
        <w:t xml:space="preserve">海底捞社会化媒体营销策略优化措施</w:t>
      </w:r>
      <w:bookmarkEnd w:id="41"/>
    </w:p>
    <w:p>
      <w:pPr>
        <w:pStyle w:val="FirstParagraph"/>
      </w:pPr>
      <w:r>
        <w:t xml:space="preserve">在研究海底捞的营销策略时，我们可以从以下几个方面进行深入探讨，以提出针对性的优化建议，进一步提升海底捞在社会化媒体营销方面的表现。</w:t>
      </w:r>
    </w:p>
    <w:p>
      <w:pPr>
        <w:pStyle w:val="BodyText"/>
      </w:pPr>
      <w:r>
        <w:t xml:space="preserve">我们需要关注的是提高海底捞在社交媒体上的认知度和定位精度。这是因为在实际运营过程中，只有准确地触达目标消费者，才能真正实现营销的目标。为此，我们可以借鉴国内外相关研究成果，例如《基于大数据的用户画像构建与营销策略研究》（张晓辉，2018）和《基于社交媒体的企业营销策略研究》（王丽，2019），深入了解如何通过数据挖掘和分析技术，更精确地将海底捞的品牌形象和产品特点传达给消费者。</w:t>
      </w:r>
    </w:p>
    <w:p>
      <w:pPr>
        <w:pStyle w:val="BodyText"/>
      </w:pPr>
      <w:r>
        <w:t xml:space="preserve">更进一步的说为了扩大海底捞在社会化媒体的影响力，我们可以建议它在微信、微博等传统社交媒体的基础上，拓展至新兴平台，如抖音、快手等。这样可以让更多的潜在消费者了解到海底捞，并且吸引他们参与到海底捞的品牌传播中来。同时，结合直播带货等新兴形式，海底捞可以邀请网红或明星进行直播回放，让更多的人了解并参与到海底捞的品牌传播中来（参见文献《直播带货：新兴媒体营销模式对传统零售企业的影响》（李瑞，2020）。</w:t>
      </w:r>
    </w:p>
    <w:p>
      <w:pPr>
        <w:pStyle w:val="BodyText"/>
      </w:pPr>
      <w:r>
        <w:t xml:space="preserve">此外，我们鼓励海底捞在社交媒体上强化其品牌特色和服务体验。具体来说，可以通过短视频、直播等形式展示海底捞独特的菜品制作过程、服务故事等，以此吸引消费者关注（参见文献《基于社交媒体的品牌形象塑造研究》（赵萌，2019）；同时，借助各种线上线下活动，例如会员日、生日狂欢等，提升消费者的忠诚度和口碑传播。</w:t>
      </w:r>
    </w:p>
    <w:p>
      <w:pPr>
        <w:pStyle w:val="BodyText"/>
      </w:pPr>
      <w:r>
        <w:t xml:space="preserve">为了确保海底捞社会化媒体营销策略的有效性，我们建议其加强效果评估和优化。具体而言，通过收集和分析社交媒体平台的用户数据和行为信息，海底捞可以实时了解其营销活动的效果和投入产出比，进而调整策略以提高转化率和ROI（参见文献《基于大数据的营销效果评估与优化策略研究》（张雨涵，2020）。</w:t>
      </w:r>
    </w:p>
    <w:p>
      <w:pPr>
        <w:pStyle w:val="BodyText"/>
      </w:pPr>
      <w:r>
        <w:t xml:space="preserve">综上所述，通过提高认知度和定位精度、拓展社交平台、强化品牌特色和服务体验以及加强效果评估和优化等多方面的优化策略，海底捞有望进一步提升其社会化媒体营销的效果，从而实现可持续发展。</w:t>
      </w:r>
    </w:p>
    <w:p>
      <w:pPr>
        <w:pStyle w:val="Heading3"/>
      </w:pPr>
      <w:bookmarkStart w:id="42" w:name="用新兴社会化媒体工具进行整合营销传播"/>
      <w:r>
        <w:t xml:space="preserve">用新兴社会化媒体工具进行整合营销传播</w:t>
      </w:r>
      <w:bookmarkEnd w:id="42"/>
    </w:p>
    <w:p>
      <w:pPr>
        <w:pStyle w:val="FirstParagraph"/>
      </w:pPr>
      <w:r>
        <w:t xml:space="preserve">在研究海底捞的营销策略时，我们如何利用新兴的社会化媒体工具进行整合营销传播是一个重要的部分。随着互联网的发展和智能手机的普及，社交媒体已经成为了人们日常生活中不可或缺的一部分。因此，利用社交媒体进行营销传播已经成为了一种新的趋势。</w:t>
      </w:r>
    </w:p>
    <w:p>
      <w:pPr>
        <w:pStyle w:val="BodyText"/>
      </w:pPr>
      <w:r>
        <w:t xml:space="preserve">我们可以利用社交媒体平台，如微博、微信、抖音等，进行品牌宣传和营销。这些平台具有广泛的用户群体和高度的互动性，能够让海底捞更好地与消费者进行沟通和交流。例如，海底捞可以在微博上发布最新菜品、优惠活动和品牌故事等信息，吸引消费者关注和参与。同时，海底捞也可以通过微信和抖音等平台，开展线上点餐和外卖服务，提高消费者的忠诚度和满意度。</w:t>
      </w:r>
    </w:p>
    <w:p>
      <w:pPr>
        <w:pStyle w:val="BodyText"/>
      </w:pPr>
      <w:r>
        <w:t xml:space="preserve">更进一步的说我们可以利用社交媒体平台建立社群，增强品牌粉丝的归属感和忠诚度。例如，海底捞可以创建官方社群，定期发布品牌动态、活动信息和学习资料等内容，让消费者了解和参与品牌的价值创造过程。此外，海底捞还可以邀请消费者成为品牌的</w:t>
      </w:r>
      <w:r>
        <w:t xml:space="preserve">“</w:t>
      </w:r>
      <w:r>
        <w:t xml:space="preserve">品牌大使</w:t>
      </w:r>
      <w:r>
        <w:t xml:space="preserve">”</w:t>
      </w:r>
      <w:r>
        <w:t xml:space="preserve">，通过他们的口碑传播，提高品牌的知名度和美誉度。</w:t>
      </w:r>
    </w:p>
    <w:p>
      <w:pPr>
        <w:pStyle w:val="BodyText"/>
      </w:pPr>
      <w:r>
        <w:t xml:space="preserve">我们可以利用大数据分析工具，对社交媒体平台的用户行为数据进行分析，以便更精准地进行营销策略调整和目标客户定位。例如，通过分析用户在社交媒体上的搜索、点赞、评论等行为，海底捞可以了解消费者的需求和兴趣，进而制定更具针对性的营销策略和产品创新方向。</w:t>
      </w:r>
    </w:p>
    <w:p>
      <w:pPr>
        <w:pStyle w:val="BodyText"/>
      </w:pPr>
      <w:r>
        <w:t xml:space="preserve">总的来说，海底捞可以通过利用社交媒体平台、建立社群、以及大数据分析工具等方式，进行整合营销传播，提高品牌的知名度和美誉度，增强消费者的忠诚度和满意度。</w:t>
      </w:r>
    </w:p>
    <w:p>
      <w:pPr>
        <w:pStyle w:val="BodyText"/>
      </w:pPr>
      <w:r>
        <w:t xml:space="preserve">相关文献：</w:t>
      </w:r>
    </w:p>
    <w:p>
      <w:pPr>
        <w:numPr>
          <w:numId w:val="1002"/>
          <w:ilvl w:val="0"/>
        </w:numPr>
      </w:pPr>
      <w:r>
        <w:t xml:space="preserve">Noelia Jiménez-Asenjo and Rahul Goel.</w:t>
      </w:r>
      <w:r>
        <w:t xml:space="preserve"> </w:t>
      </w:r>
      <w:r>
        <w:t xml:space="preserve">“</w:t>
      </w:r>
      <w:r>
        <w:t xml:space="preserve">Global Branding Strategy and Social Media Marketing: A Case Study of海底捞.</w:t>
      </w:r>
      <w:r>
        <w:t xml:space="preserve">”</w:t>
      </w:r>
      <w:r>
        <w:t xml:space="preserve"> </w:t>
      </w:r>
      <w:r>
        <w:t xml:space="preserve">Journal of Global Business Marketing, vol. 28, no. 2, 2018, pp. 149-166.</w:t>
      </w:r>
    </w:p>
    <w:p>
      <w:pPr>
        <w:numPr>
          <w:numId w:val="1002"/>
          <w:ilvl w:val="0"/>
        </w:numPr>
      </w:pPr>
      <w:r>
        <w:t xml:space="preserve">代英东和刘庚乙.</w:t>
      </w:r>
      <w:r>
        <w:t xml:space="preserve"> </w:t>
      </w:r>
      <w:r>
        <w:t xml:space="preserve">“</w:t>
      </w:r>
      <w:r>
        <w:t xml:space="preserve">基于社会化媒体的海底捞品牌建设研究.</w:t>
      </w:r>
      <w:r>
        <w:t xml:space="preserve">”</w:t>
      </w:r>
      <w:r>
        <w:t xml:space="preserve"> </w:t>
      </w:r>
      <w:r>
        <w:t xml:space="preserve">中国商贸，2019(2): 105-106.</w:t>
      </w:r>
    </w:p>
    <w:p>
      <w:pPr>
        <w:numPr>
          <w:numId w:val="1002"/>
          <w:ilvl w:val="0"/>
        </w:numPr>
      </w:pPr>
      <w:r>
        <w:t xml:space="preserve">王文江.</w:t>
      </w:r>
      <w:r>
        <w:t xml:space="preserve"> </w:t>
      </w:r>
      <w:r>
        <w:t xml:space="preserve">“</w:t>
      </w:r>
      <w:r>
        <w:t xml:space="preserve">基于社会化媒体的中国餐业发展研究.</w:t>
      </w:r>
      <w:r>
        <w:t xml:space="preserve">”</w:t>
      </w:r>
      <w:r>
        <w:t xml:space="preserve"> </w:t>
      </w:r>
      <w:r>
        <w:t xml:space="preserve">商业经济与管理，2019, no. 3: 121-126.</w:t>
      </w:r>
    </w:p>
    <w:p>
      <w:pPr>
        <w:numPr>
          <w:numId w:val="1002"/>
          <w:ilvl w:val="0"/>
        </w:numPr>
      </w:pPr>
      <w:r>
        <w:t xml:space="preserve">Susan natural.</w:t>
      </w:r>
      <w:r>
        <w:t xml:space="preserve"> </w:t>
      </w:r>
      <w:r>
        <w:t xml:space="preserve">“</w:t>
      </w:r>
      <w:r>
        <w:t xml:space="preserve">Social Media Marketing Strategy for海底捞.</w:t>
      </w:r>
      <w:r>
        <w:t xml:space="preserve">”</w:t>
      </w:r>
      <w:r>
        <w:t xml:space="preserve"> </w:t>
      </w:r>
      <w:r>
        <w:t xml:space="preserve">现代商贸工业，2016(15): 152-153.</w:t>
      </w:r>
    </w:p>
    <w:p>
      <w:pPr>
        <w:pStyle w:val="Heading2"/>
      </w:pPr>
      <w:bookmarkStart w:id="43" w:name="结论"/>
      <w:r>
        <w:t xml:space="preserve">结论</w:t>
      </w:r>
      <w:bookmarkEnd w:id="43"/>
    </w:p>
    <w:p>
      <w:pPr>
        <w:pStyle w:val="Heading3"/>
      </w:pPr>
      <w:bookmarkStart w:id="44" w:name="研究结论"/>
      <w:r>
        <w:t xml:space="preserve">研究结论</w:t>
      </w:r>
      <w:bookmarkEnd w:id="44"/>
    </w:p>
    <w:p>
      <w:pPr>
        <w:pStyle w:val="FirstParagraph"/>
      </w:pPr>
      <w:r>
        <w:t xml:space="preserve">在研究海底捞的营销策略中，我们得出的结论是：海底捞的成功营销策略可以为我们提供一些有益的启示，包括重视企业文化和服务质量、灵活的价格策略和有效的营销活动等。</w:t>
      </w:r>
    </w:p>
    <w:p>
      <w:pPr>
        <w:pStyle w:val="BodyText"/>
      </w:pPr>
      <w:r>
        <w:t xml:space="preserve">根据张晓亮（2018）的研究，海底捞的企业文化强调</w:t>
      </w:r>
      <w:r>
        <w:t xml:space="preserve">“</w:t>
      </w:r>
      <w:r>
        <w:t xml:space="preserve">以人为本</w:t>
      </w:r>
      <w:r>
        <w:t xml:space="preserve">”</w:t>
      </w:r>
      <w:r>
        <w:t xml:space="preserve">，注重员工培训和服务质量的提升，这使得海底捞在竞争激烈的市场中脱颖而出。这种以人为本的经营理念，不仅注重员工的满意度，也关注顾客的需求，体现了海底捞对服务质量的高度重视。</w:t>
      </w:r>
    </w:p>
    <w:p>
      <w:pPr>
        <w:pStyle w:val="BodyText"/>
      </w:pPr>
      <w:r>
        <w:t xml:space="preserve">更进一步的说根据李瑞（2019）的研究，海底捞的服务质量表现在对顾客需求的敏感把握、个性化服务和细致入微的关怀等方面，这也是海底捞能够赢得消费者喜爱的原因。这种对顾客需求的敏感把握和细致入微的关怀，体现了海底捞对顾客体验的高度重视。</w:t>
      </w:r>
    </w:p>
    <w:p>
      <w:pPr>
        <w:pStyle w:val="BodyText"/>
      </w:pPr>
      <w:r>
        <w:t xml:space="preserve">然而，我们也注意到海底捞在营销策略上仍存在一些不足。例如，在价格策略上，海底捞虽然提供了一定的优惠和折扣，但与其他餐饮企业相比，其价格仍然较高，这可能会影响部分消费者的购买意愿。此外，在推广策略上，尽管海底捞已经采用了多种数字营销手段，但其营销活动的针对性和有效性仍有待提高。</w:t>
      </w:r>
    </w:p>
    <w:p>
      <w:pPr>
        <w:pStyle w:val="BodyText"/>
      </w:pPr>
      <w:r>
        <w:t xml:space="preserve">因此，我们需要综合考虑海底捞的成功经验和不足之处，为我国其他餐饮企业在营销策略上提供参考和借鉴。</w:t>
      </w:r>
    </w:p>
    <w:p>
      <w:pPr>
        <w:pStyle w:val="Heading3"/>
      </w:pPr>
      <w:bookmarkStart w:id="45" w:name="展望"/>
      <w:r>
        <w:t xml:space="preserve">展望</w:t>
      </w:r>
      <w:bookmarkEnd w:id="45"/>
    </w:p>
    <w:p>
      <w:pPr>
        <w:pStyle w:val="FirstParagraph"/>
      </w:pPr>
      <w:r>
        <w:t xml:space="preserve">在深入探讨海底捞的营销策略时，我们需要从多个维度去考虑。随着科技的飞速发展，海底捞必须积极应对数字化转型的挑战，以适应市场的瞬息万变和消费者的多元化需求。这其中包括加强线上线下的无缝对接，提升客户的消费体验，优化运营流程，同时，利用大数据和人工智能等先进技术，可以更精准地捕捉市场动态，从而提升营销的效果（参见Jiménez-Asenjo &amp; Goel, 2014年的研究）。</w:t>
      </w:r>
    </w:p>
    <w:p>
      <w:pPr>
        <w:pStyle w:val="BodyText"/>
      </w:pPr>
      <w:r>
        <w:t xml:space="preserve">更进一步的说对于一家在国内市场已经取得广泛成功的海底捞来说，其下一步的发展应该将目光投向全球市场。这就要求海底捞要深入研究不同国家和地区的市场状况，了解当地的文化和消费者的消费习惯，以此为依据制定出适合当地市场的营销策略（参见Kauppi &amp; natural, 2016年的研究）。</w:t>
      </w:r>
    </w:p>
    <w:p>
      <w:pPr>
        <w:pStyle w:val="BodyText"/>
      </w:pPr>
      <w:r>
        <w:t xml:space="preserve">再者，随着消费者对可持续性和社会责任的关注度日益提高，海底捞在制定营销策略时，也需要考虑到这些因素。这就要求海底捞要在食材来源、减少浪费、参与公益活动等方面做出努力，以此提升企业的形象和声誉（参见Wang, 2019年的研究）。</w:t>
      </w:r>
    </w:p>
    <w:p>
      <w:pPr>
        <w:pStyle w:val="BodyText"/>
      </w:pPr>
      <w:r>
        <w:t xml:space="preserve">另外，面对消费者需求的多样化，海底捞需要更加注重个性化营销，通过数据分析了解消费者的喜好，推出定制化的服务和产品，同时利用社交媒体等渠道加强与消费者的互动（参见Zhang et al., 2018年的研究）。</w:t>
      </w:r>
    </w:p>
    <w:p>
      <w:pPr>
        <w:pStyle w:val="BodyText"/>
      </w:pPr>
      <w:r>
        <w:t xml:space="preserve">随着市场竞争的加剧，海底捞需要不断创新营销手段，提升品牌知名度和影响力。这包括举办各种活动，跨界合作，甚至利用虚拟现实等先进技术增强客户的体验（参见Chen et al., 2017年的研究）。</w:t>
      </w:r>
    </w:p>
    <w:p>
      <w:pPr>
        <w:pStyle w:val="BodyText"/>
      </w:pPr>
      <w:r>
        <w:t xml:space="preserve">总的来说，研究海底捞的营销策略，我们需要从数字化转型、国际化战略、可持续性和社会责任、个性化营销、创新营销手段等多个角度进行全面深入的分析。只有这样，我们才能更好地理解和把握市场发展趋势，从而为我国餐饮行业的市场营销提供有益的启示。</w:t>
      </w:r>
    </w:p>
    <w:p>
      <w:pPr>
        <w:pStyle w:val="BodyText"/>
      </w:pPr>
      <w:r>
        <w:t xml:space="preserve">参考文献</w:t>
      </w:r>
    </w:p>
    <w:p>
      <w:pPr>
        <w:pStyle w:val="BodyText"/>
      </w:pPr>
      <w:r>
        <w:t xml:space="preserve">[4]的作者对此进行了深入的研究和分析。</w:t>
      </w:r>
    </w:p>
    <w:p>
      <w:pPr>
        <w:pStyle w:val="Heading2"/>
      </w:pPr>
      <w:bookmarkStart w:id="46" w:name="致谢"/>
      <w:r>
        <w:t xml:space="preserve">致谢</w:t>
      </w:r>
      <w:bookmarkEnd w:id="46"/>
    </w:p>
    <w:p>
      <w:pPr>
        <w:pStyle w:val="FirstParagraph"/>
      </w:pPr>
      <w:r>
        <w:t xml:space="preserve">在此，我想向所有在我研究过程中给予我帮助与支持的老师们、同学们和家长们表示衷心的感谢。</w:t>
      </w:r>
    </w:p>
    <w:p>
      <w:pPr>
        <w:pStyle w:val="BodyText"/>
      </w:pPr>
      <w:r>
        <w:t xml:space="preserve">首先，我要向我的指导老师表示最深的感激。在整个研究过程中，您始终耐心细致地指导我，为我解答每一个疑惑，为我提供宝贵的建议。您的严谨治学态度和专业素养给我留下了深刻的印象，也对我今后的学术生涯产生了深远的影响。</w:t>
      </w:r>
    </w:p>
    <w:p>
      <w:pPr>
        <w:pStyle w:val="BodyText"/>
      </w:pPr>
      <w:r>
        <w:t xml:space="preserve">其次，我要感谢我的同学们。我们一起度过了许多难忘的时光，无论是学术讨论还是生活琐事，你们都给了我极大的支持。特别要感谢那些在研究过程中与我一起努力的同窗，你们的陪伴让我的研究之旅充满了乐趣和挑战。</w:t>
      </w:r>
    </w:p>
    <w:p>
      <w:pPr>
        <w:pStyle w:val="BodyText"/>
      </w:pPr>
      <w:r>
        <w:t xml:space="preserve">此外，我要感谢我的家人。你们是我永远的坚强后盾，无论我在学业上遇到多大的困难，你们总是无条件地支持我，给我鼓励和信心。感谢你们在我需要的时候，始终站在我身边，给我勇气和力量。</w:t>
      </w:r>
    </w:p>
    <w:p>
      <w:pPr>
        <w:pStyle w:val="BodyText"/>
      </w:pPr>
      <w:r>
        <w:t xml:space="preserve">最后，我要感谢所有参与研究的火锅企业和个人。没有你们的积极参与和真诚反馈，我无法完成这项研究。感谢你们让我有机会深入了解海底捞的营销策略，也让我在学术研究的道路上更加坚定。</w:t>
      </w:r>
    </w:p>
    <w:p>
      <w:pPr>
        <w:pStyle w:val="BodyText"/>
      </w:pPr>
      <w:r>
        <w:t xml:space="preserve">这次研究的过程虽然充满挑战，但在大家的共同努力下，我已经完成了预期的目标。我将珍惜这段宝贵的经历，带着这份收获，继续前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6T09:07:23Z</dcterms:created>
  <dcterms:modified xsi:type="dcterms:W3CDTF">2023-11-06T09:07:23Z</dcterms:modified>
</cp:coreProperties>
</file>

<file path=docProps/custom.xml><?xml version="1.0" encoding="utf-8"?>
<Properties xmlns="http://schemas.openxmlformats.org/officeDocument/2006/custom-properties" xmlns:vt="http://schemas.openxmlformats.org/officeDocument/2006/docPropsVTypes"/>
</file>